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359A7" w14:textId="77777777" w:rsidR="00023E91" w:rsidRDefault="00023E91" w:rsidP="00023E91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Lorem ipsum dolor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ant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ante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Sed id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tempus ex, s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. Ut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14:paraId="35634565" w14:textId="77777777" w:rsidR="00023E91" w:rsidRDefault="00023E91" w:rsidP="00023E91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Cras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Du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uctor. S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olor,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am.</w:t>
      </w:r>
    </w:p>
    <w:p w14:paraId="3C69F27B" w14:textId="77777777" w:rsidR="00023E91" w:rsidRDefault="00023E91" w:rsidP="00023E91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In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Pro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haretr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magn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Aenea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U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ero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Done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ulvina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maxim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ipsu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st. Cras semp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ini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cip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14:paraId="47883AC4" w14:textId="77777777" w:rsidR="00023E91" w:rsidRDefault="00023E91" w:rsidP="00023E91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Cra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Morb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olor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Proin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sed diam. Vestibulum ante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bil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; Du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mi id curs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Ut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, et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ccums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Vestibulum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e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.</w:t>
      </w:r>
    </w:p>
    <w:p w14:paraId="50434220" w14:textId="77777777" w:rsidR="00023E91" w:rsidRDefault="00023E91" w:rsidP="00023E91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el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Du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pulvina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lac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Done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agna at magn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a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c libero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Se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fermentum ac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14:paraId="3DEAE11E" w14:textId="77777777" w:rsidR="00CB6E4B" w:rsidRPr="00023E91" w:rsidRDefault="00CB6E4B" w:rsidP="00023E91"/>
    <w:sectPr w:rsidR="00CB6E4B" w:rsidRPr="00023E91" w:rsidSect="00023E91"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QxMbEwsTAyMzJR0lEKTi0uzszPAykwrAUAO67TVSwAAAA="/>
  </w:docVars>
  <w:rsids>
    <w:rsidRoot w:val="00023E91"/>
    <w:rsid w:val="00023E91"/>
    <w:rsid w:val="00CB6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6D6EB"/>
  <w15:chartTrackingRefBased/>
  <w15:docId w15:val="{CF684CA6-A5A8-4303-841E-C2C1DB579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3E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1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1</cp:revision>
  <dcterms:created xsi:type="dcterms:W3CDTF">2022-05-31T03:30:00Z</dcterms:created>
  <dcterms:modified xsi:type="dcterms:W3CDTF">2022-05-31T03:32:00Z</dcterms:modified>
</cp:coreProperties>
</file>